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ན་པོ་ཆེ་རྒྱན་གྱི་སྒྲུབ་པ།༄༅༅། །​རྒྱ་གར་སྐད་དུ། རཏྣ་ཨ་ལཾ་ཀཱ་ར་སིདྡྷི། བོད་སྐད་དུ། རིན་པོ་ཆེ་རྒྱན་གྱི་སྒྲུབ་པ། དཔལ་རྡོ་རྗེ་མཁའ་འགྲོ་ལ་ཕྱག་འཚལ་ལོ། །​སྟོང་ཉིད་སྙིང་རྗེ་དབྱེར་མེད་ཅིང་། །​ཟབ་དང་རྒྱ་ཆེའི་</w:t>
      </w:r>
      <w:r>
        <w:rPr>
          <w:rStyle w:val="FootnoteReference"/>
        </w:rPr>
        <w:footnoteReference w:id="20"/>
      </w:r>
      <w:r>
        <w:t xml:space="preserve">བདག་ཉིད་ཅན། །​རྣམ་ཐར་སྒོ་གསུམ་རང་བཞིན་གྱིས། །​རྡོ་རྗེ་རྣལ་འབྱོར་མ་ལ་འདུད། །​ཨོ་ཌྱ་ན་</w:t>
      </w:r>
      <w:r>
        <w:rPr>
          <w:rStyle w:val="FootnoteReference"/>
        </w:rPr>
        <w:footnoteReference w:id="21"/>
      </w:r>
      <w:r>
        <w:t xml:space="preserve">ཡུལ་ནས་བྱུང་བ་ཡི། །​བརྒྱུད་པའི་རིམ་བཞིན་མ་ཆད་པའི། །​རྣལ་འབྱོར་མ་ནི་འདོད་དེའི་</w:t>
      </w:r>
      <w:r>
        <w:rPr>
          <w:rStyle w:val="FootnoteReference"/>
        </w:rPr>
        <w:footnoteReference w:id="22"/>
      </w:r>
      <w:r>
        <w:t xml:space="preserve">གཞུང་། །​རིན་ཆེན་རྒྱན་གྱི་སྒྲུབ་པ་</w:t>
      </w:r>
      <w:r>
        <w:rPr>
          <w:rStyle w:val="FootnoteReference"/>
        </w:rPr>
        <w:footnoteReference w:id="23"/>
      </w:r>
      <w:r>
        <w:t xml:space="preserve">བཤད། །​དེ་ལ་རྣལ་འབྱོར་པ་དབང་བསྐུར་</w:t>
      </w:r>
      <w:r>
        <w:rPr>
          <w:rStyle w:val="FootnoteReference"/>
        </w:rPr>
        <w:footnoteReference w:id="24"/>
      </w:r>
      <w:r>
        <w:t xml:space="preserve">ཐམས་ཅད་རྫོགས་ཤིང་པས།</w:t>
      </w:r>
      <w:r>
        <w:rPr>
          <w:rStyle w:val="FootnoteReference"/>
        </w:rPr>
        <w:footnoteReference w:id="25"/>
      </w:r>
      <w:r>
        <w:t xml:space="preserve"> །​ཨུ་ལས་ཨོ་ཌྱ་ན་</w:t>
      </w:r>
      <w:r>
        <w:rPr>
          <w:rStyle w:val="FootnoteReference"/>
        </w:rPr>
        <w:footnoteReference w:id="26"/>
      </w:r>
      <w:r>
        <w:t xml:space="preserve">དུ་བསམས་</w:t>
      </w:r>
      <w:r>
        <w:rPr>
          <w:rStyle w:val="FootnoteReference"/>
        </w:rPr>
        <w:footnoteReference w:id="27"/>
      </w:r>
      <w:r>
        <w:t xml:space="preserve">ལ། སྟན་བདེ་བ་ལ་འདུག་སྟེ། རྣལ་འབྱོར་མའི་ཚོགས་མཉེས་པར་བྱའོ། །​དེ་ནས་དག་པ་གསུམ་ལ་སོགས་པ་བརྗོད་ནས། སྟོང་པ་ཉིད་ཀྱི་རང་བཞིན་དུ་བསམས་</w:t>
      </w:r>
      <w:r>
        <w:rPr>
          <w:rStyle w:val="FootnoteReference"/>
        </w:rPr>
        <w:footnoteReference w:id="28"/>
      </w:r>
      <w:r>
        <w:t xml:space="preserve">ལ། དེ་ལ་སྔོན་གྱི་བླ་མའི་མན་ངག་གིས། དབང་བསྐུར་བའི་རིམ་པས་དེའི་</w:t>
      </w:r>
      <w:r>
        <w:rPr>
          <w:rStyle w:val="FootnoteReference"/>
        </w:rPr>
        <w:footnoteReference w:id="29"/>
      </w:r>
      <w:r>
        <w:t xml:space="preserve">དོན་དུ་དམིགས་ལ། རྡོ་རྗེ་རྣལ་འབྱོར་མར་བསམ་པར་བྱའོ། །​དེ་ནས་རྡོ་རྗེ་འཛིན་པས་བྱིན་གྱིས་བརླབས་</w:t>
      </w:r>
      <w:r>
        <w:rPr>
          <w:rStyle w:val="FootnoteReference"/>
        </w:rPr>
        <w:footnoteReference w:id="30"/>
      </w:r>
      <w:r>
        <w:t xml:space="preserve">ཏེ། ཁྲུས་བྱའོ། །​དེ་ནས་སྲུང་བ་</w:t>
      </w:r>
      <w:r>
        <w:rPr>
          <w:rStyle w:val="FootnoteReference"/>
        </w:rPr>
        <w:footnoteReference w:id="31"/>
      </w:r>
      <w:r>
        <w:t xml:space="preserve">ལ་སོགས་པ་རིམ་བཞིན་བྱས་ཏེ། མཆོད་པར་བྱའོ། །​དེ་ལ་མཆོད་པའི་རྟེན་མེ་ལོང་ལ་སོགས་པའི་སྣོད་གཙང་མར། སིནྡྷུ་ར་དང་ཁུ་བ་དང་ཁྲག་དང་ཏིལ་དང་དྲི་ཆུས་རི་མོ་གྲུ་གསུམ་བརྩེགས་</w:t>
      </w:r>
      <w:r>
        <w:rPr>
          <w:rStyle w:val="FootnoteReference"/>
        </w:rPr>
        <w:footnoteReference w:id="32"/>
      </w:r>
      <w:r>
        <w:t xml:space="preserve">མར་བྱའོ། །​དེའི་དབུས་སུ་མི་ཤིགས་པ་དང་སྐྱེ་བ་མེད་པའི་ཚུལ་གྱིས་དགོད་པར་བྱའོ། །​དེ་ལ་རྣལ་འབྱོར་མའི་སྔགས་ཀྱིས་བསྐོར་བར་བྱའོ། །​འདབ་མའི་ནང་དུ་རྣལ་འབྱོར་མའི་སྔགས་བྲི་བར་བྱའོ། །​དེའི་ཕྱི་རིམ་དུ་གོ་ཆའི་སྔགས་གཞག་པར་བྱའོ། །​དེ་རྡོ་རྗེ་འཛིན་པའི་སྟེང་དུ་བཞག་ནས་བསྒོམ་པའི་རིམ་པས་ཚོགས་བསགས་</w:t>
      </w:r>
      <w:r>
        <w:rPr>
          <w:rStyle w:val="FootnoteReference"/>
        </w:rPr>
        <w:footnoteReference w:id="33"/>
      </w:r>
      <w:r>
        <w:t xml:space="preserve">པར་བྱའོ། །​དེ་ནས་བདག་གི་གཡོན་དུ་རྡོ་རྗེ་རྣལ་འབྱོར་མ་བཞག་ལ། དེ་ལ་རང་བཞིན་གྱི་རྣལ་འབྱོར་མ་སྤྱན་དྲངས་ཏེ། དགུག་པ་དང་གཞུག་པ་</w:t>
      </w:r>
      <w:r>
        <w:rPr>
          <w:rStyle w:val="FootnoteReference"/>
        </w:rPr>
        <w:footnoteReference w:id="34"/>
      </w:r>
      <w:r>
        <w:t xml:space="preserve">དང་བཅིང་བ་དང་དབང་དུ་བྱའོ། །​དེ་ནས་ཛཿ་ཞེས་བརྗོད་དེ། རྣལ་འབྱོར་མས་</w:t>
      </w:r>
      <w:r>
        <w:rPr>
          <w:rStyle w:val="FootnoteReference"/>
        </w:rPr>
        <w:footnoteReference w:id="35"/>
      </w:r>
      <w:r>
        <w:t xml:space="preserve">བདག་བསྐུལ་བར་བྱའོ། །​དེ་ནས་མཆོད་པ་སྣ་ཚོགས་པ་དག་གིས་མཆོད་པར་བྱའོ། །​དེའི་དཀྱིལ་འཁོར་དེ་ལ་འདུག་པ་རྣམ་པ་སྣ་</w:t>
      </w:r>
      <w:r>
        <w:rPr>
          <w:rStyle w:val="FootnoteReference"/>
        </w:rPr>
        <w:footnoteReference w:id="36"/>
      </w:r>
      <w:r>
        <w:t xml:space="preserve">ཚོགས་ཀྱི་འཁོར་ལོས་མཉེས་པར་བྱའོ། །​དེ་ནས་ཕྱག་འཚལ་བ་</w:t>
      </w:r>
      <w:r>
        <w:rPr>
          <w:rStyle w:val="FootnoteReference"/>
        </w:rPr>
        <w:footnoteReference w:id="37"/>
      </w:r>
      <w:r>
        <w:t xml:space="preserve">དང་བསྟོད་དེ། སྡིག་པ་བཤགས་པ་ལ་སོགས་པ་བྱའོ། །​དེ་དག་ནི་ཚོགས་བསག་པའོ། །​དེ་ནས་ལུས་གཞལ་ཡས་ཁང་དུ་བསམས་ལ་དེའི་ལྟེ་བར་བཾ་ལས་</w:t>
      </w:r>
      <w:r>
        <w:rPr>
          <w:rStyle w:val="FootnoteReference"/>
        </w:rPr>
        <w:footnoteReference w:id="38"/>
      </w:r>
      <w:r>
        <w:t xml:space="preserve">ཞུ་བ་དང་། བདེ་བ་ལས་སམ། སྟོང་པའི་བརྡ་འོད་ཀྱི་རི་མོ་ལས་བཅོམ་ལྡན་འདས་མ་ཕག་མོ་ཞལ་གཉིས་པ་ཕྱག་གཉིས་པ་ཕག་གདོང་ཁྲོ་མོ་ཞལ་གཉིས་ལ་རྡོ་རྗེ་ཕྲེང་བས་ཐོད་བྱས་པ། །​སྣ་ཚོགས་རྡོ་རྗེ་གཡུང་དྲུང་འཁྱིལ་བས་བརྒྱན་པ། སྨིན་མ་རྡོ་རྗེས་གཡེངས་པ། ཕྱག་གཡས་ན་གྲི་གུག །​གཡོན་པས་</w:t>
      </w:r>
      <w:r>
        <w:rPr>
          <w:rStyle w:val="FootnoteReference"/>
        </w:rPr>
        <w:footnoteReference w:id="39"/>
      </w:r>
      <w:r>
        <w:t xml:space="preserve">ཐོད་པ་བསྣམས་</w:t>
      </w:r>
      <w:r>
        <w:rPr>
          <w:rStyle w:val="FootnoteReference"/>
        </w:rPr>
        <w:footnoteReference w:id="40"/>
      </w:r>
      <w:r>
        <w:t xml:space="preserve">པ། སྐུ་མདོག་དམར་ནག་འོད་ཟེར་འཕྲོ་བ། ཐོད་པའི་རྒྱན་ཅན། ལུས་བདེ་བས་རྒྱས་པ་བསམ་པར་བྱའོ། །​དེའི་དོན་ཡིད་ལ་བྱས་པས་དེའི་ལུས་གཞལ་ཡས་ཁང་དུ་གྱུར་ཏེ། དེའི་ལྟེ་བའི་གནས་སྟོང་པ་ལས་རྡོ་རྗེ་རྣལ་འབྱོར་མ་བསྐྱེད་པར་བྱའོ། །​དེ་ལས་དབུགས་</w:t>
      </w:r>
      <w:r>
        <w:rPr>
          <w:rStyle w:val="FootnoteReference"/>
        </w:rPr>
        <w:footnoteReference w:id="41"/>
      </w:r>
      <w:r>
        <w:t xml:space="preserve">ལྟེ་བ་ལས་དལ་གྱིས་དྲངས་ལ། སླར་དེ་རུ་བཅུག་པས་སྟོང་པ་ཉིད་དུ་བསྒྱུར་ཏེ། དེ་ལས་ཞལ་གཅིག་</w:t>
      </w:r>
      <w:r>
        <w:rPr>
          <w:rStyle w:val="FootnoteReference"/>
        </w:rPr>
        <w:footnoteReference w:id="42"/>
      </w:r>
      <w:r>
        <w:t xml:space="preserve">ཕྱག་གཉིས་པའི་རྡོ་རྗེ་རྣལ་འབྱོར་མ་བསམ་ལ། དེའི་རིགས་ལས་ཞལ་གཅིག་ཕྱག་གཉིས་པའི་དཔལ་ཧེ་རུ་ཀ །​གཡས་བ་ན་རྡོ་རྗེ་གཡོན་པ་ན་ཐོད་པ་བསྣམས་པ་བསམས་ལ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གཉིས་མེད་དུ་གྱུར་པར་</w:t>
      </w:r>
      <w:r>
        <w:rPr>
          <w:rStyle w:val="FootnoteReference"/>
        </w:rPr>
        <w:footnoteReference w:id="44"/>
      </w:r>
      <w:r>
        <w:t xml:space="preserve">བསམ་མོ། །​དེའི་ལྟེ་བར་གྲུ་གསུམ་དཀར་ལ་</w:t>
      </w:r>
      <w:r>
        <w:rPr>
          <w:rStyle w:val="FootnoteReference"/>
        </w:rPr>
        <w:footnoteReference w:id="45"/>
      </w:r>
      <w:r>
        <w:t xml:space="preserve">དམར་བའི་རྒྱན་ཅན། དེའི་དངོས་སུ་རྟོག་པ་མཐའ་དག་འབྱུང་བའི་རྒྱུ་སྐུ་</w:t>
      </w:r>
      <w:r>
        <w:rPr>
          <w:rStyle w:val="FootnoteReference"/>
        </w:rPr>
        <w:footnoteReference w:id="46"/>
      </w:r>
      <w:r>
        <w:t xml:space="preserve">ལན་བཞིར་འཁོར་བར་བསམ་པར་བྱའོ། །​དེ་ལྟར་ཅུང་ཟད་བཞག་</w:t>
      </w:r>
      <w:r>
        <w:rPr>
          <w:rStyle w:val="FootnoteReference"/>
        </w:rPr>
        <w:footnoteReference w:id="47"/>
      </w:r>
      <w:r>
        <w:t xml:space="preserve">ལ་རྗེས་སུ་མཐུན་པའི་བཙུན་མོ་གང་རྣམ་པ་རང་བཞིན་གྱིས་བསྒོམ་པར་བྱའོ། །​དེ་དང་ལྷན་ཅིག་གནས་ལ་རླུང་མ་དང་གཉིད་མ་རྩེ་སྤྲད་ཙཎྜ་ལཱི་</w:t>
      </w:r>
      <w:r>
        <w:rPr>
          <w:rStyle w:val="FootnoteReference"/>
        </w:rPr>
        <w:footnoteReference w:id="48"/>
      </w:r>
      <w:r>
        <w:t xml:space="preserve">དྲག་ལ་ཡུན་ཐུང་བའམ། དལ་ལ་ཡུན་རིང་བ་སྦར་བར་བྱའོ། །​ལྟེ་བའི་འཁོར་ལོ་འཁོར་བས་འོད་ཀྱི་རི་མོ་ལས་མེ་བྱུང་བས། སྙིང་གའི་འཁོར་ལོ་འཁོར་</w:t>
      </w:r>
      <w:r>
        <w:rPr>
          <w:rStyle w:val="FootnoteReference"/>
        </w:rPr>
        <w:footnoteReference w:id="49"/>
      </w:r>
      <w:r>
        <w:t xml:space="preserve">དེའི་སྤྱི་བོར་འཁོར་ལོ་</w:t>
      </w:r>
      <w:r>
        <w:rPr>
          <w:rStyle w:val="FootnoteReference"/>
        </w:rPr>
        <w:footnoteReference w:id="50"/>
      </w:r>
      <w:r>
        <w:t xml:space="preserve">འཁོར་བས་འོད་ཀྱི་མེ་བྱུང་བས། ཧཾ་ཞུ་བས་ལུས་ཐམས་ཅད་ཁུ་བས་རྒྱས་པར་བསམ་པར་བྱའོ། །​དེ་ནས་ལུས་ཐམས་ཅད་ཀྱི་བདེ་བ་ཕྱོགས་གཅིག་ཏུ་དམིགས་ལ་བསྒོམ་པར་བྱའོ། །​བདེ་བའི་རོ་ལ་ཆགས་པར་གྱུར་</w:t>
      </w:r>
      <w:r>
        <w:rPr>
          <w:rStyle w:val="FootnoteReference"/>
        </w:rPr>
        <w:footnoteReference w:id="51"/>
      </w:r>
      <w:r>
        <w:t xml:space="preserve">ན་དཔྲལ་བའི་གནས་སུ་བྲུ་</w:t>
      </w:r>
      <w:r>
        <w:rPr>
          <w:rStyle w:val="FootnoteReference"/>
        </w:rPr>
        <w:footnoteReference w:id="52"/>
      </w:r>
      <w:r>
        <w:t xml:space="preserve">གསུམ་གྱི་རྣམ་པར་ནམ་མཁའ་</w:t>
      </w:r>
      <w:r>
        <w:rPr>
          <w:rStyle w:val="FootnoteReference"/>
        </w:rPr>
        <w:footnoteReference w:id="53"/>
      </w:r>
      <w:r>
        <w:t xml:space="preserve">དམིགས་པའི་སྦྱོར་བས་མི་རྟོག་པ་བསམ་པར་བྱའོ། །​དེ་ནས་བདག་གི་སྙིང་གར་རོ་ལ་གནས་པའི་ཕག་མོའི་ཤེས་པ་</w:t>
      </w:r>
      <w:r>
        <w:rPr>
          <w:rStyle w:val="FootnoteReference"/>
        </w:rPr>
        <w:footnoteReference w:id="54"/>
      </w:r>
      <w:r>
        <w:t xml:space="preserve">མར་མེ་ལྟར་གསལ་བ་བསྒོམ།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མར་མེ་ཡང་མར་མེའི་རྩེ་མོ་ལ་རིམ་གྱིས་སྟོང་པར་བཅུག་ལ་དེ་ལ་</w:t>
      </w:r>
      <w:r>
        <w:rPr>
          <w:rStyle w:val="FootnoteReference"/>
        </w:rPr>
        <w:footnoteReference w:id="56"/>
      </w:r>
      <w:r>
        <w:t xml:space="preserve">ཧེ་རུ་ཀ་བསྐྱེད་ལ། དེ་རང་སྣང་བའི་རིག་མར་བཅས་པ་ཞལ་བཞི་ཕྱག་བཅུ་གཉིས་པར་བསྒོམས་ཏེ། རླུང་མ་དང་གཉིད་མ་རྩེ་སྤྲད་རིམ་གྱིས་བྱང་ཆུབ་ཀྱི་སེམས་ཕབ་ནས་གསང་བ་རྡོ་རྗེའི་སྦུ་གུར་ཕྱིན་པ་དང་།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དཔེའི་ལྷན་ཅིག་སྐྱེས་པའི་ཚུལ་གྱིས་མཐར་ཕྱིན་པ་དང་། ལུས་བཤིག་སྟེ་གྱུར་པའི་བསྐྱེད་པའི་རིམ་པས་གནས་ཏེ། ཧཱུཾ་དལ་གྱིས་</w:t>
      </w:r>
      <w:r>
        <w:rPr>
          <w:rStyle w:val="FootnoteReference"/>
        </w:rPr>
        <w:footnoteReference w:id="58"/>
      </w:r>
      <w:r>
        <w:t xml:space="preserve">བརྗོད་པ་དང་། རླུང་དང་</w:t>
      </w:r>
      <w:r>
        <w:rPr>
          <w:rStyle w:val="FootnoteReference"/>
        </w:rPr>
        <w:footnoteReference w:id="59"/>
      </w:r>
      <w:r>
        <w:t xml:space="preserve">ལྷན་ཅིག་ཏུ་དྲངས་པས་ལྟེ་བར་གནས་ཏེ། དགའ་བའི་རང་བཞིན་དུ་བསྒོམ་མོ། །​དེ་བཞིན་དུ་མགྲིན་པ་དང་། སྙིང་གར་ཨོཾ་བཅུག་ལ་བསམ་པར་བྱའོ། །​དེ་ཡང་བདེ་བ་རང་བཞིན་མེད་པར་བྱས་ཏེ། རྣམ་པའི་ཚུལ་གྱིས་དྲངས་ཏེ་སྦྱང་བར་བྱའོ། །​དེ་དང་ལྷན་ཅིག་འོད་དུ་ཞུ་བ་</w:t>
      </w:r>
      <w:r>
        <w:rPr>
          <w:rStyle w:val="FootnoteReference"/>
        </w:rPr>
        <w:footnoteReference w:id="60"/>
      </w:r>
      <w:r>
        <w:t xml:space="preserve">ལས་རྡོ་རྗེ་འཛིན་པ་ཆེན་པོའི་རང་བཞིན་དུ་འགྱུར་རོ། །​སློབ་མ་གཟུང་བར་འདོད་ན། སློབ་མས་ལན་མང་བར་གསོལ་བ་འདེབས་པ་དེ་གཟུང་</w:t>
      </w:r>
      <w:r>
        <w:rPr>
          <w:rStyle w:val="FootnoteReference"/>
        </w:rPr>
        <w:footnoteReference w:id="61"/>
      </w:r>
      <w:r>
        <w:t xml:space="preserve">བར་བྱའོ། །​དེ་ཡང་བསྲུང་བར་བྱ་སྟེ། སྔགས་ཕོག་ནས་སྣོད་ཀྱི་རིམ་པས་ལྷར་བསྐྱེད་ལ་བཟླས་པར་བྱའོ། །​དེ་ནས་ཚེས་བཅུ་ལ་མཆོད་པ་བྱ་སྟེ། མཎྜལ་སྔོན་དུ་སོང་བས་ཡོན་ཕུལ་ལ། སློབ་མ་མདུན་དུ་བཞག་ལ།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བདག་ལ་གཉིས་སུ་ཕྱེ་ནས་སློབ་མའི་སྤྱི་བོར་གནས་ཏེ། དེ་འོད་དུ་ཞུ་བ་ལས་བཅུད་དུ་གྱུར་ཏེ། སློབ་མ་ལས་སྔ་མ་བཞིན་དུ་གཡོན་པའི་འཁོར་ལོ་བསྒོམ་པར་བྱའོ། །​དེ་ནས་དྲིལ་བུ་དཀྲོལ་ནས་མི་རྟོག་པ་ལ་གནས་པར་བྱའོ། །​མཐར་བསླང་སྟེ་ཕྱག་བྱས་ཏེ་དཔའ་བོས་ཀྱང་བཅུད་དུ་གྱུར་པར་བྱའོ། །​དེས་དྲིལ་བུས་ཀྱང་སྐྱེ་བ་མེད་པའི་བརྡ་བྱའོ། །​ཅི་བདེ་བར་གནས་པར་བྱའོ། །​མན་ངག་ལས་ནི་ཐོབ་པ་བཞིན་བརྒྱུད་པའི་རིམ་པས་</w:t>
      </w:r>
      <w:r>
        <w:rPr>
          <w:rStyle w:val="FootnoteReference"/>
        </w:rPr>
        <w:footnoteReference w:id="63"/>
      </w:r>
      <w:r>
        <w:t xml:space="preserve">བྲིས་པ་ཡིན། །​དགེ་བ་དེ་ཡིས་འགྲོ་བ་ཀུན། །​རྣལ་འབྱོར་གོ་འཕང་ཐོབ་པར་ཤོག །​མཁས་པ་ཆེན་པོ་དི་པཾ་ཀ་ར་ཤྲཱི་ཛྙཱ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ྱཎ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ཤིང་།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ྱཎ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་པ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རྣམ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མ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ཅིག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གྱུར་ཏེ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འི་གྲུ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ཟུ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སརྦ་མངྒ་ལཾ། །​ཤུ་བྷཾ། བྷ་ཝནྟུ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22Z</dcterms:created>
  <dcterms:modified xsi:type="dcterms:W3CDTF">2023-09-10T19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